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e9c7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3d6e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bdf1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